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0D5D" w:rsidRDefault="00EF0D5D" w:rsidP="00EF0D5D">
      <w:r>
        <w:t>Copy exam.sql file in the home folder.</w:t>
      </w:r>
    </w:p>
    <w:p w:rsidR="00EF0D5D" w:rsidRDefault="00EF0D5D" w:rsidP="00EF0D5D"/>
    <w:p w:rsidR="00EF0D5D" w:rsidRDefault="00EF0D5D" w:rsidP="00EF0D5D">
      <w:r>
        <w:t>Use mySQL for the following:</w:t>
      </w:r>
    </w:p>
    <w:p w:rsidR="00EF0D5D" w:rsidRDefault="00EF0D5D" w:rsidP="00EF0D5D">
      <w:r>
        <w:rPr>
          <w:rFonts w:ascii="Times New Roman" w:hAnsi="Times New Roman" w:cs="Times New Roman"/>
        </w:rPr>
        <w:t>Open terminal.</w:t>
      </w:r>
    </w:p>
    <w:p w:rsidR="00F978D0" w:rsidRDefault="00EF0D5D" w:rsidP="00EF0D5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ysql –u root –p</w:t>
      </w:r>
    </w:p>
    <w:p w:rsidR="00EF0D5D" w:rsidRDefault="00F978D0" w:rsidP="00EF0D5D">
      <w:r>
        <w:rPr>
          <w:rFonts w:ascii="Times New Roman" w:hAnsi="Times New Roman" w:cs="Times New Roman"/>
        </w:rPr>
        <w:t xml:space="preserve">password: </w:t>
      </w:r>
      <w:bookmarkStart w:id="0" w:name="_GoBack"/>
      <w:bookmarkEnd w:id="0"/>
      <w:r w:rsidR="00EF0D5D">
        <w:rPr>
          <w:rFonts w:ascii="Times New Roman" w:hAnsi="Times New Roman" w:cs="Times New Roman"/>
        </w:rPr>
        <w:t xml:space="preserve"> lnmiit</w:t>
      </w:r>
    </w:p>
    <w:p w:rsidR="00EF0D5D" w:rsidRDefault="00EF0D5D" w:rsidP="00EF0D5D">
      <w:r>
        <w:rPr>
          <w:rFonts w:ascii="Times New Roman" w:hAnsi="Times New Roman" w:cs="Times New Roman"/>
        </w:rPr>
        <w:t>mysql&gt; create database examEven;</w:t>
      </w:r>
    </w:p>
    <w:p w:rsidR="00EF0D5D" w:rsidRDefault="00EF0D5D" w:rsidP="00EF0D5D">
      <w:r>
        <w:rPr>
          <w:rFonts w:ascii="Times New Roman" w:hAnsi="Times New Roman" w:cs="Times New Roman"/>
        </w:rPr>
        <w:t>mysql&gt; use examEven;</w:t>
      </w:r>
    </w:p>
    <w:p w:rsidR="00EF0D5D" w:rsidRDefault="00EF0D5D" w:rsidP="00EF0D5D">
      <w:r>
        <w:rPr>
          <w:rFonts w:ascii="Times New Roman" w:hAnsi="Times New Roman" w:cs="Times New Roman"/>
        </w:rPr>
        <w:t>mysql&gt; source exam.sql</w:t>
      </w:r>
    </w:p>
    <w:p w:rsidR="00EF0D5D" w:rsidRDefault="00EF0D5D" w:rsidP="00FB38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0"/>
          <w:szCs w:val="20"/>
          <w:lang w:eastAsia="en-GB"/>
        </w:rPr>
      </w:pPr>
    </w:p>
    <w:p w:rsidR="00EF0D5D" w:rsidRDefault="00EF0D5D" w:rsidP="00FB38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0"/>
          <w:szCs w:val="20"/>
          <w:lang w:eastAsia="en-GB"/>
        </w:rPr>
      </w:pPr>
    </w:p>
    <w:p w:rsidR="00FB382A" w:rsidRPr="00EF0D5D" w:rsidRDefault="00FB382A" w:rsidP="00FB38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</w:rPr>
      </w:pPr>
      <w:r w:rsidRPr="00EF0D5D">
        <w:rPr>
          <w:rFonts w:ascii="Times New Roman" w:hAnsi="Times New Roman" w:cs="Times New Roman"/>
        </w:rPr>
        <w:t>Q1. List all the employees who are working in office 6 and working as Sales Manager.</w:t>
      </w:r>
    </w:p>
    <w:p w:rsidR="00FB382A" w:rsidRPr="00EF0D5D" w:rsidRDefault="00FB382A" w:rsidP="00FB38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</w:rPr>
      </w:pPr>
      <w:r w:rsidRPr="00EF0D5D">
        <w:rPr>
          <w:rFonts w:ascii="Times New Roman" w:hAnsi="Times New Roman" w:cs="Times New Roman"/>
        </w:rPr>
        <w:t xml:space="preserve">Q2. Delete record where office code is </w:t>
      </w:r>
      <w:r w:rsidR="004E0CBE" w:rsidRPr="00EF0D5D">
        <w:rPr>
          <w:rFonts w:ascii="Times New Roman" w:hAnsi="Times New Roman" w:cs="Times New Roman"/>
        </w:rPr>
        <w:t>2</w:t>
      </w:r>
      <w:r w:rsidRPr="00EF0D5D">
        <w:rPr>
          <w:rFonts w:ascii="Times New Roman" w:hAnsi="Times New Roman" w:cs="Times New Roman"/>
        </w:rPr>
        <w:t>.</w:t>
      </w:r>
    </w:p>
    <w:p w:rsidR="00FB382A" w:rsidRPr="00EF0D5D" w:rsidRDefault="00FB382A" w:rsidP="00FB38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</w:rPr>
      </w:pPr>
      <w:r w:rsidRPr="00EF0D5D">
        <w:rPr>
          <w:rFonts w:ascii="Times New Roman" w:hAnsi="Times New Roman" w:cs="Times New Roman"/>
        </w:rPr>
        <w:t>Q3. Set default value of country in offices as U</w:t>
      </w:r>
      <w:r w:rsidR="004E0CBE" w:rsidRPr="00EF0D5D">
        <w:rPr>
          <w:rFonts w:ascii="Times New Roman" w:hAnsi="Times New Roman" w:cs="Times New Roman"/>
        </w:rPr>
        <w:t>K</w:t>
      </w:r>
      <w:r w:rsidRPr="00EF0D5D">
        <w:rPr>
          <w:rFonts w:ascii="Times New Roman" w:hAnsi="Times New Roman" w:cs="Times New Roman"/>
        </w:rPr>
        <w:t>.</w:t>
      </w:r>
    </w:p>
    <w:p w:rsidR="00FB382A" w:rsidRPr="00EF0D5D" w:rsidRDefault="00FB382A" w:rsidP="00FB38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</w:rPr>
      </w:pPr>
      <w:r w:rsidRPr="00EF0D5D">
        <w:rPr>
          <w:rFonts w:ascii="Times New Roman" w:hAnsi="Times New Roman" w:cs="Times New Roman"/>
        </w:rPr>
        <w:t xml:space="preserve">Q4. List all the employees who </w:t>
      </w:r>
      <w:r w:rsidR="004E0CBE" w:rsidRPr="00EF0D5D">
        <w:rPr>
          <w:rFonts w:ascii="Times New Roman" w:hAnsi="Times New Roman" w:cs="Times New Roman"/>
        </w:rPr>
        <w:t>reports to Job Title ‘President’</w:t>
      </w:r>
      <w:r w:rsidRPr="00EF0D5D">
        <w:rPr>
          <w:rFonts w:ascii="Times New Roman" w:hAnsi="Times New Roman" w:cs="Times New Roman"/>
        </w:rPr>
        <w:t>.</w:t>
      </w:r>
    </w:p>
    <w:p w:rsidR="00FB382A" w:rsidRPr="00EF0D5D" w:rsidRDefault="00FB382A" w:rsidP="00FB38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</w:rPr>
      </w:pPr>
      <w:r w:rsidRPr="00EF0D5D">
        <w:rPr>
          <w:rFonts w:ascii="Times New Roman" w:hAnsi="Times New Roman" w:cs="Times New Roman"/>
        </w:rPr>
        <w:t>Q.</w:t>
      </w:r>
      <w:r w:rsidR="00CC05AF" w:rsidRPr="00EF0D5D">
        <w:rPr>
          <w:rFonts w:ascii="Times New Roman" w:hAnsi="Times New Roman" w:cs="Times New Roman"/>
        </w:rPr>
        <w:t>5</w:t>
      </w:r>
      <w:r w:rsidRPr="00EF0D5D">
        <w:rPr>
          <w:rFonts w:ascii="Times New Roman" w:hAnsi="Times New Roman" w:cs="Times New Roman"/>
        </w:rPr>
        <w:t xml:space="preserve"> </w:t>
      </w:r>
      <w:r w:rsidR="00CC05AF" w:rsidRPr="00EF0D5D">
        <w:rPr>
          <w:rFonts w:ascii="Times New Roman" w:hAnsi="Times New Roman" w:cs="Times New Roman"/>
        </w:rPr>
        <w:t>List all employees who works in City ‘Sydney’.</w:t>
      </w:r>
    </w:p>
    <w:p w:rsidR="00CC05AF" w:rsidRPr="00EF0D5D" w:rsidRDefault="00CC05AF" w:rsidP="00CC05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</w:rPr>
      </w:pPr>
      <w:r w:rsidRPr="00EF0D5D">
        <w:rPr>
          <w:rFonts w:ascii="Times New Roman" w:hAnsi="Times New Roman" w:cs="Times New Roman"/>
        </w:rPr>
        <w:t>Q.6 Add foreign key office code in offices references to employeeNumber in employees table.</w:t>
      </w:r>
    </w:p>
    <w:p w:rsidR="00FB382A" w:rsidRDefault="00FB382A"/>
    <w:sectPr w:rsidR="00FB38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MDCxNDczMTc0tTBX0lEKTi0uzszPAykwqQUAAnpyeiwAAAA="/>
  </w:docVars>
  <w:rsids>
    <w:rsidRoot w:val="00263E60"/>
    <w:rsid w:val="00263E60"/>
    <w:rsid w:val="00273666"/>
    <w:rsid w:val="00307F4F"/>
    <w:rsid w:val="0045638F"/>
    <w:rsid w:val="004E0CBE"/>
    <w:rsid w:val="0063718F"/>
    <w:rsid w:val="00C62BA2"/>
    <w:rsid w:val="00CC05AF"/>
    <w:rsid w:val="00EF0D5D"/>
    <w:rsid w:val="00F978D0"/>
    <w:rsid w:val="00FB3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E6BD7"/>
  <w15:chartTrackingRefBased/>
  <w15:docId w15:val="{B8596168-0088-4B7F-BD07-DFCB199C77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3E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63E60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689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87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mod Gaur</dc:creator>
  <cp:keywords/>
  <dc:description/>
  <cp:lastModifiedBy>shivangeesinghs1@gmail.com</cp:lastModifiedBy>
  <cp:revision>5</cp:revision>
  <dcterms:created xsi:type="dcterms:W3CDTF">2019-09-12T05:01:00Z</dcterms:created>
  <dcterms:modified xsi:type="dcterms:W3CDTF">2019-09-12T02:58:00Z</dcterms:modified>
</cp:coreProperties>
</file>